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DAC7C" w14:textId="77777777" w:rsidR="00E87DA2" w:rsidRPr="004B56E7" w:rsidRDefault="005061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bidi="en-US"/>
        </w:rPr>
      </w:pPr>
      <w:bookmarkStart w:id="0" w:name="_GoBack"/>
      <w:bookmarkEnd w:id="0"/>
      <w:r w:rsidRPr="004B56E7">
        <w:rPr>
          <w:rFonts w:asciiTheme="majorBidi" w:eastAsia="Arial" w:hAnsiTheme="majorBidi" w:cstheme="majorBidi"/>
          <w:b/>
          <w:sz w:val="32"/>
          <w:lang w:bidi="en-US"/>
        </w:rPr>
        <w:t>GENERAL MARKET SURVEY</w:t>
      </w:r>
    </w:p>
    <w:p w14:paraId="4C0EC559" w14:textId="77777777" w:rsidR="00E87DA2"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bidi="en-US"/>
        </w:rPr>
      </w:pPr>
    </w:p>
    <w:p w14:paraId="6DB5B8ED" w14:textId="77777777" w:rsidR="00E87DA2"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F8454E1" w14:textId="77777777" w:rsidR="002F0C57" w:rsidRDefault="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2B93473" w14:textId="77777777" w:rsidR="002F0C57" w:rsidRDefault="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61DEB3B" w14:textId="77777777" w:rsidR="002F0C57" w:rsidRDefault="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4D60CE6" w14:textId="77777777" w:rsidR="002F0C57" w:rsidRDefault="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tbl>
      <w:tblPr>
        <w:tblStyle w:val="PlainTable11"/>
        <w:tblW w:w="0" w:type="auto"/>
        <w:tblLook w:val="04A0" w:firstRow="1" w:lastRow="0" w:firstColumn="1" w:lastColumn="0" w:noHBand="0" w:noVBand="1"/>
      </w:tblPr>
      <w:tblGrid>
        <w:gridCol w:w="4788"/>
        <w:gridCol w:w="4788"/>
      </w:tblGrid>
      <w:tr w:rsidR="002F0C57" w14:paraId="585A23D7" w14:textId="77777777" w:rsidTr="002F0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2B9C4EC" w14:textId="77777777" w:rsidR="002F0C57" w:rsidRPr="002F0C57" w:rsidRDefault="002F0C57" w:rsidP="002F0C5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MALE</w:t>
            </w:r>
          </w:p>
        </w:tc>
        <w:tc>
          <w:tcPr>
            <w:tcW w:w="4788" w:type="dxa"/>
          </w:tcPr>
          <w:p w14:paraId="1BC464C2" w14:textId="77777777" w:rsidR="002F0C57" w:rsidRPr="002F0C57" w:rsidRDefault="002F0C57" w:rsidP="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sz w:val="24"/>
                <w:szCs w:val="24"/>
                <w:lang w:bidi="en-US"/>
              </w:rPr>
            </w:pPr>
            <w:r w:rsidRPr="002F0C57">
              <w:rPr>
                <w:rFonts w:asciiTheme="majorBidi" w:eastAsia="Arial" w:hAnsiTheme="majorBidi" w:cstheme="majorBidi"/>
                <w:sz w:val="24"/>
                <w:szCs w:val="24"/>
                <w:lang w:bidi="en-US"/>
              </w:rPr>
              <w:t>FEMALE</w:t>
            </w:r>
          </w:p>
        </w:tc>
      </w:tr>
      <w:tr w:rsidR="002F0C57" w14:paraId="05C3B79D" w14:textId="77777777" w:rsidTr="002F0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51DE63F" w14:textId="77777777" w:rsidR="002F0C57" w:rsidRDefault="002F0C57" w:rsidP="002F0C5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AGE RANGE :</w:t>
            </w:r>
          </w:p>
          <w:p w14:paraId="3716AB05" w14:textId="77777777" w:rsidR="002F0C57" w:rsidRDefault="002F0C57" w:rsidP="002F0C5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tc>
        <w:tc>
          <w:tcPr>
            <w:tcW w:w="4788" w:type="dxa"/>
          </w:tcPr>
          <w:p w14:paraId="7BABB821" w14:textId="77777777" w:rsidR="002F0C57" w:rsidRPr="002F0C57" w:rsidRDefault="002F0C57" w:rsidP="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24"/>
                <w:lang w:bidi="en-US"/>
              </w:rPr>
            </w:pPr>
          </w:p>
        </w:tc>
      </w:tr>
      <w:tr w:rsidR="002F0C57" w14:paraId="17B22E2A" w14:textId="77777777" w:rsidTr="002F0C57">
        <w:tc>
          <w:tcPr>
            <w:cnfStyle w:val="001000000000" w:firstRow="0" w:lastRow="0" w:firstColumn="1" w:lastColumn="0" w:oddVBand="0" w:evenVBand="0" w:oddHBand="0" w:evenHBand="0" w:firstRowFirstColumn="0" w:firstRowLastColumn="0" w:lastRowFirstColumn="0" w:lastRowLastColumn="0"/>
            <w:tcW w:w="4788" w:type="dxa"/>
          </w:tcPr>
          <w:p w14:paraId="4067AB9F" w14:textId="77777777" w:rsidR="002F0C57" w:rsidRDefault="002F0C57" w:rsidP="002F0C5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18-24</w:t>
            </w:r>
          </w:p>
        </w:tc>
        <w:tc>
          <w:tcPr>
            <w:tcW w:w="4788" w:type="dxa"/>
          </w:tcPr>
          <w:p w14:paraId="642FC555" w14:textId="77777777" w:rsidR="002F0C57" w:rsidRPr="002F0C57" w:rsidRDefault="002F0C57" w:rsidP="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24"/>
                <w:lang w:bidi="en-US"/>
              </w:rPr>
            </w:pPr>
            <w:r>
              <w:rPr>
                <w:rFonts w:asciiTheme="majorBidi" w:eastAsia="Arial" w:hAnsiTheme="majorBidi" w:cstheme="majorBidi"/>
                <w:b/>
                <w:bCs/>
                <w:sz w:val="24"/>
                <w:szCs w:val="24"/>
                <w:lang w:bidi="en-US"/>
              </w:rPr>
              <w:t>25-34</w:t>
            </w:r>
          </w:p>
        </w:tc>
      </w:tr>
      <w:tr w:rsidR="002F0C57" w14:paraId="73FAB3A1" w14:textId="77777777" w:rsidTr="002F0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9A1C465" w14:textId="77777777" w:rsidR="002F0C57" w:rsidRDefault="002F0C57" w:rsidP="002F0C5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35-44</w:t>
            </w:r>
          </w:p>
        </w:tc>
        <w:tc>
          <w:tcPr>
            <w:tcW w:w="4788" w:type="dxa"/>
          </w:tcPr>
          <w:p w14:paraId="3DF826F1" w14:textId="77777777" w:rsidR="002F0C57" w:rsidRDefault="002F0C57" w:rsidP="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bCs/>
                <w:sz w:val="24"/>
                <w:szCs w:val="24"/>
                <w:lang w:bidi="en-US"/>
              </w:rPr>
            </w:pPr>
            <w:r>
              <w:rPr>
                <w:rFonts w:asciiTheme="majorBidi" w:eastAsia="Arial" w:hAnsiTheme="majorBidi" w:cstheme="majorBidi"/>
                <w:b/>
                <w:bCs/>
                <w:sz w:val="24"/>
                <w:szCs w:val="24"/>
                <w:lang w:bidi="en-US"/>
              </w:rPr>
              <w:t>45-54</w:t>
            </w:r>
          </w:p>
        </w:tc>
      </w:tr>
      <w:tr w:rsidR="002F0C57" w14:paraId="5811D671" w14:textId="77777777" w:rsidTr="002F0C57">
        <w:tc>
          <w:tcPr>
            <w:cnfStyle w:val="001000000000" w:firstRow="0" w:lastRow="0" w:firstColumn="1" w:lastColumn="0" w:oddVBand="0" w:evenVBand="0" w:oddHBand="0" w:evenHBand="0" w:firstRowFirstColumn="0" w:firstRowLastColumn="0" w:lastRowFirstColumn="0" w:lastRowLastColumn="0"/>
            <w:tcW w:w="4788" w:type="dxa"/>
          </w:tcPr>
          <w:p w14:paraId="73CA1DA6" w14:textId="77777777" w:rsidR="002F0C57" w:rsidRDefault="002F0C57" w:rsidP="002F0C57">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55-64</w:t>
            </w:r>
          </w:p>
        </w:tc>
        <w:tc>
          <w:tcPr>
            <w:tcW w:w="4788" w:type="dxa"/>
          </w:tcPr>
          <w:p w14:paraId="2BE05461" w14:textId="77777777" w:rsidR="002F0C57" w:rsidRDefault="002F0C57" w:rsidP="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bCs/>
                <w:sz w:val="24"/>
                <w:szCs w:val="24"/>
                <w:lang w:bidi="en-US"/>
              </w:rPr>
            </w:pPr>
            <w:r>
              <w:rPr>
                <w:rFonts w:asciiTheme="majorBidi" w:eastAsia="Arial" w:hAnsiTheme="majorBidi" w:cstheme="majorBidi"/>
                <w:b/>
                <w:bCs/>
                <w:sz w:val="24"/>
                <w:szCs w:val="24"/>
                <w:lang w:bidi="en-US"/>
              </w:rPr>
              <w:t>65 or Over</w:t>
            </w:r>
          </w:p>
        </w:tc>
      </w:tr>
    </w:tbl>
    <w:p w14:paraId="3F5C98A6" w14:textId="77777777" w:rsidR="002F0C57" w:rsidRPr="004B56E7" w:rsidRDefault="002F0C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E58EBD9"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145CD1FB"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7F03E1C" w14:textId="77777777" w:rsidR="002F0C57" w:rsidRPr="002F0C57" w:rsidRDefault="0050618C" w:rsidP="002F0C5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4B56E7">
        <w:rPr>
          <w:rFonts w:asciiTheme="majorBidi" w:eastAsia="Arial" w:hAnsiTheme="majorBidi" w:cstheme="majorBidi"/>
          <w:b/>
          <w:sz w:val="24"/>
          <w:szCs w:val="24"/>
          <w:lang w:bidi="en-US"/>
        </w:rPr>
        <w:t>What is the highest level of formal education you have completed? (Please check only one.)</w:t>
      </w:r>
    </w:p>
    <w:p w14:paraId="668B8D4A" w14:textId="77777777" w:rsidR="002F0C5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lang w:bidi="en-US"/>
        </w:rPr>
      </w:pPr>
    </w:p>
    <w:tbl>
      <w:tblPr>
        <w:tblStyle w:val="PlainTable11"/>
        <w:tblW w:w="0" w:type="auto"/>
        <w:tblLook w:val="04A0" w:firstRow="1" w:lastRow="0" w:firstColumn="1" w:lastColumn="0" w:noHBand="0" w:noVBand="1"/>
      </w:tblPr>
      <w:tblGrid>
        <w:gridCol w:w="4788"/>
        <w:gridCol w:w="4788"/>
      </w:tblGrid>
      <w:tr w:rsidR="002F0C57" w14:paraId="0DAAB0E3" w14:textId="77777777" w:rsidTr="002F0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2B836EA" w14:textId="77777777" w:rsidR="002F0C57" w:rsidRPr="002F0C5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pPr>
            <w:r>
              <w:rPr>
                <w:rFonts w:asciiTheme="majorBidi" w:hAnsiTheme="majorBidi" w:cstheme="majorBidi"/>
                <w:lang w:bidi="en-US"/>
              </w:rPr>
              <w:t xml:space="preserve">Attended High School </w:t>
            </w:r>
          </w:p>
        </w:tc>
        <w:tc>
          <w:tcPr>
            <w:tcW w:w="4788" w:type="dxa"/>
          </w:tcPr>
          <w:p w14:paraId="401F591E" w14:textId="77777777" w:rsidR="002F0C57" w:rsidRPr="002F0C5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bidi="en-US"/>
              </w:rPr>
            </w:pPr>
            <w:r>
              <w:rPr>
                <w:rFonts w:asciiTheme="majorBidi" w:hAnsiTheme="majorBidi" w:cstheme="majorBidi"/>
                <w:lang w:bidi="en-US"/>
              </w:rPr>
              <w:t>Graduated High School</w:t>
            </w:r>
          </w:p>
        </w:tc>
      </w:tr>
      <w:tr w:rsidR="002F0C57" w14:paraId="0B8A70D0" w14:textId="77777777" w:rsidTr="002F0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850B7E6" w14:textId="77777777" w:rsidR="002F0C5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pPr>
            <w:r>
              <w:rPr>
                <w:rFonts w:asciiTheme="majorBidi" w:hAnsiTheme="majorBidi" w:cstheme="majorBidi"/>
                <w:lang w:bidi="en-US"/>
              </w:rPr>
              <w:t xml:space="preserve">Attended College </w:t>
            </w:r>
          </w:p>
        </w:tc>
        <w:tc>
          <w:tcPr>
            <w:tcW w:w="4788" w:type="dxa"/>
          </w:tcPr>
          <w:p w14:paraId="7BABDEAC" w14:textId="77777777" w:rsidR="002F0C57" w:rsidRPr="002F0C5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lang w:bidi="en-US"/>
              </w:rPr>
            </w:pPr>
            <w:r>
              <w:rPr>
                <w:rFonts w:asciiTheme="majorBidi" w:hAnsiTheme="majorBidi" w:cstheme="majorBidi"/>
                <w:b/>
                <w:lang w:bidi="en-US"/>
              </w:rPr>
              <w:t>Graduated College</w:t>
            </w:r>
          </w:p>
        </w:tc>
      </w:tr>
      <w:tr w:rsidR="002F0C57" w14:paraId="1BCCE9F9" w14:textId="77777777" w:rsidTr="002F0C57">
        <w:tc>
          <w:tcPr>
            <w:cnfStyle w:val="001000000000" w:firstRow="0" w:lastRow="0" w:firstColumn="1" w:lastColumn="0" w:oddVBand="0" w:evenVBand="0" w:oddHBand="0" w:evenHBand="0" w:firstRowFirstColumn="0" w:firstRowLastColumn="0" w:lastRowFirstColumn="0" w:lastRowLastColumn="0"/>
            <w:tcW w:w="4788" w:type="dxa"/>
          </w:tcPr>
          <w:p w14:paraId="591686A5" w14:textId="77777777" w:rsidR="002F0C5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pPr>
            <w:r>
              <w:rPr>
                <w:rFonts w:asciiTheme="majorBidi" w:hAnsiTheme="majorBidi" w:cstheme="majorBidi"/>
                <w:lang w:bidi="en-US"/>
              </w:rPr>
              <w:t>Post-Graduate Study Without Degree</w:t>
            </w:r>
          </w:p>
        </w:tc>
        <w:tc>
          <w:tcPr>
            <w:tcW w:w="4788" w:type="dxa"/>
          </w:tcPr>
          <w:p w14:paraId="503852CA" w14:textId="77777777" w:rsidR="002F0C5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bidi="en-US"/>
              </w:rPr>
            </w:pPr>
            <w:r>
              <w:rPr>
                <w:rFonts w:asciiTheme="majorBidi" w:hAnsiTheme="majorBidi" w:cstheme="majorBidi"/>
                <w:b/>
                <w:lang w:bidi="en-US"/>
              </w:rPr>
              <w:t>Post-Graduate With Degree</w:t>
            </w:r>
          </w:p>
        </w:tc>
      </w:tr>
    </w:tbl>
    <w:p w14:paraId="1F38C017" w14:textId="77777777" w:rsidR="002F0C57" w:rsidRPr="004B56E7" w:rsidRDefault="002F0C5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lang w:bidi="en-US"/>
        </w:rPr>
        <w:sectPr w:rsidR="002F0C57" w:rsidRPr="004B56E7">
          <w:headerReference w:type="default" r:id="rId7"/>
          <w:type w:val="continuous"/>
          <w:pgSz w:w="12240" w:h="15840"/>
          <w:pgMar w:top="1440" w:right="1440" w:bottom="1440" w:left="1440" w:header="720" w:footer="720" w:gutter="0"/>
          <w:cols w:space="720"/>
        </w:sectPr>
      </w:pPr>
    </w:p>
    <w:p w14:paraId="5F2DE288" w14:textId="77777777" w:rsidR="00E87DA2" w:rsidRPr="004B56E7" w:rsidRDefault="00E87DA2" w:rsidP="002F0C5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p>
    <w:p w14:paraId="7E5873BD" w14:textId="77777777" w:rsidR="00E87DA2" w:rsidRPr="004B56E7" w:rsidRDefault="00E87DA2">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225D0EED"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71257E9"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5C3803A" w14:textId="77777777" w:rsidR="00E87DA2" w:rsidRPr="004B56E7" w:rsidRDefault="005061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4B56E7">
        <w:rPr>
          <w:rFonts w:asciiTheme="majorBidi" w:eastAsia="Arial" w:hAnsiTheme="majorBidi" w:cstheme="majorBidi"/>
          <w:b/>
          <w:sz w:val="24"/>
          <w:szCs w:val="24"/>
          <w:lang w:bidi="en-US"/>
        </w:rPr>
        <w:t>What is your marital status?</w:t>
      </w:r>
    </w:p>
    <w:p w14:paraId="781B1133" w14:textId="77777777" w:rsidR="00E859D7" w:rsidRDefault="00E859D7" w:rsidP="00E859D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lang w:bidi="en-US"/>
        </w:rPr>
      </w:pPr>
    </w:p>
    <w:p w14:paraId="416FD374" w14:textId="77777777" w:rsidR="00E859D7" w:rsidRDefault="00E859D7" w:rsidP="00E859D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lang w:bidi="en-US"/>
        </w:rPr>
      </w:pPr>
    </w:p>
    <w:tbl>
      <w:tblPr>
        <w:tblStyle w:val="PlainTable11"/>
        <w:tblW w:w="0" w:type="auto"/>
        <w:tblLook w:val="04A0" w:firstRow="1" w:lastRow="0" w:firstColumn="1" w:lastColumn="0" w:noHBand="0" w:noVBand="1"/>
      </w:tblPr>
      <w:tblGrid>
        <w:gridCol w:w="4788"/>
        <w:gridCol w:w="4788"/>
      </w:tblGrid>
      <w:tr w:rsidR="00E859D7" w14:paraId="42BF74D9" w14:textId="77777777" w:rsidTr="00E859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A0FE1C7" w14:textId="77777777" w:rsidR="00E859D7" w:rsidRPr="00E859D7" w:rsidRDefault="00E859D7" w:rsidP="00E859D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pPr>
            <w:r w:rsidRPr="00E859D7">
              <w:rPr>
                <w:rFonts w:asciiTheme="majorBidi" w:hAnsiTheme="majorBidi" w:cstheme="majorBidi"/>
                <w:lang w:bidi="en-US"/>
              </w:rPr>
              <w:t>MARRIED</w:t>
            </w:r>
          </w:p>
        </w:tc>
        <w:tc>
          <w:tcPr>
            <w:tcW w:w="4788" w:type="dxa"/>
          </w:tcPr>
          <w:p w14:paraId="4E558AED" w14:textId="77777777" w:rsidR="00E859D7" w:rsidRPr="00E859D7" w:rsidRDefault="008639BE" w:rsidP="00E859D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bidi="en-US"/>
              </w:rPr>
            </w:pPr>
            <w:r>
              <w:rPr>
                <w:rFonts w:asciiTheme="majorBidi" w:hAnsiTheme="majorBidi" w:cstheme="majorBidi"/>
                <w:lang w:bidi="en-US"/>
              </w:rPr>
              <w:t>SEPA</w:t>
            </w:r>
            <w:r w:rsidR="00E859D7" w:rsidRPr="00E859D7">
              <w:rPr>
                <w:rFonts w:asciiTheme="majorBidi" w:hAnsiTheme="majorBidi" w:cstheme="majorBidi"/>
                <w:lang w:bidi="en-US"/>
              </w:rPr>
              <w:t>RATED or DIVORCED</w:t>
            </w:r>
          </w:p>
        </w:tc>
      </w:tr>
      <w:tr w:rsidR="00E859D7" w14:paraId="0A8FDD48" w14:textId="77777777" w:rsidTr="00E859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5F27F00" w14:textId="77777777" w:rsidR="00E859D7" w:rsidRPr="00E859D7" w:rsidRDefault="00E859D7" w:rsidP="00E859D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pPr>
            <w:r>
              <w:rPr>
                <w:rFonts w:asciiTheme="majorBidi" w:hAnsiTheme="majorBidi" w:cstheme="majorBidi"/>
                <w:lang w:bidi="en-US"/>
              </w:rPr>
              <w:t>SINGLE, NEVER MARRIED</w:t>
            </w:r>
          </w:p>
        </w:tc>
        <w:tc>
          <w:tcPr>
            <w:tcW w:w="4788" w:type="dxa"/>
          </w:tcPr>
          <w:p w14:paraId="02FEF87F" w14:textId="77777777" w:rsidR="00E859D7" w:rsidRPr="00E859D7" w:rsidRDefault="00E859D7" w:rsidP="00E859D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lang w:bidi="en-US"/>
              </w:rPr>
            </w:pPr>
            <w:r w:rsidRPr="00E859D7">
              <w:rPr>
                <w:rFonts w:asciiTheme="majorBidi" w:hAnsiTheme="majorBidi" w:cstheme="majorBidi"/>
                <w:b/>
                <w:bCs/>
                <w:lang w:bidi="en-US"/>
              </w:rPr>
              <w:t>WIDOWED</w:t>
            </w:r>
          </w:p>
        </w:tc>
      </w:tr>
    </w:tbl>
    <w:p w14:paraId="4C28CF07" w14:textId="77777777" w:rsidR="00E859D7" w:rsidRPr="004B56E7" w:rsidRDefault="00E859D7" w:rsidP="00E859D7">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lang w:bidi="en-US"/>
        </w:rPr>
        <w:sectPr w:rsidR="00E859D7" w:rsidRPr="004B56E7">
          <w:type w:val="continuous"/>
          <w:pgSz w:w="12240" w:h="15840"/>
          <w:pgMar w:top="1440" w:right="1440" w:bottom="1440" w:left="1440" w:header="720" w:footer="720" w:gutter="0"/>
          <w:cols w:space="720"/>
        </w:sectPr>
      </w:pPr>
    </w:p>
    <w:p w14:paraId="549B0F08" w14:textId="77777777" w:rsidR="00E87DA2" w:rsidRPr="004B56E7" w:rsidRDefault="00E87DA2" w:rsidP="00E859D7">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5B9C8C1B" w14:textId="77777777" w:rsidR="00E87DA2"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1FB7DEB9"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BE81CCC" w14:textId="77777777" w:rsidR="00E87DA2" w:rsidRPr="00E859D7" w:rsidRDefault="0050618C" w:rsidP="00E859D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E859D7">
        <w:rPr>
          <w:rFonts w:asciiTheme="majorBidi" w:eastAsia="Arial" w:hAnsiTheme="majorBidi" w:cstheme="majorBidi"/>
          <w:b/>
          <w:sz w:val="24"/>
          <w:szCs w:val="24"/>
          <w:lang w:bidi="en-US"/>
        </w:rPr>
        <w:t xml:space="preserve">How many children under the age of 18 live in your household?  </w:t>
      </w:r>
    </w:p>
    <w:p w14:paraId="42A5A3CA" w14:textId="77777777" w:rsidR="00E859D7" w:rsidRDefault="00E859D7" w:rsidP="00E859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u w:val="single"/>
          <w:lang w:bidi="en-US"/>
        </w:rPr>
      </w:pPr>
    </w:p>
    <w:p w14:paraId="67894297" w14:textId="77777777" w:rsidR="00E859D7" w:rsidRPr="00E859D7" w:rsidRDefault="00E859D7" w:rsidP="00E859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p>
    <w:p w14:paraId="17CC7C44"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1AC7F547" w14:textId="77777777" w:rsidR="00E87DA2" w:rsidRDefault="0050618C" w:rsidP="00E859D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4B56E7">
        <w:rPr>
          <w:rFonts w:asciiTheme="majorBidi" w:eastAsia="Arial" w:hAnsiTheme="majorBidi" w:cstheme="majorBidi"/>
          <w:b/>
          <w:sz w:val="24"/>
          <w:szCs w:val="24"/>
          <w:lang w:bidi="en-US"/>
        </w:rPr>
        <w:t>What is your total annual personal income?</w:t>
      </w:r>
      <w:r w:rsidRPr="004B56E7">
        <w:rPr>
          <w:rFonts w:asciiTheme="majorBidi" w:eastAsia="Arial" w:hAnsiTheme="majorBidi" w:cstheme="majorBidi"/>
          <w:b/>
          <w:i/>
          <w:sz w:val="24"/>
          <w:szCs w:val="24"/>
          <w:lang w:bidi="en-US"/>
        </w:rPr>
        <w:t xml:space="preserve"> (</w:t>
      </w:r>
      <w:r w:rsidRPr="004B56E7">
        <w:rPr>
          <w:rFonts w:asciiTheme="majorBidi" w:eastAsia="Arial" w:hAnsiTheme="majorBidi" w:cstheme="majorBidi"/>
          <w:b/>
          <w:sz w:val="24"/>
          <w:szCs w:val="24"/>
          <w:lang w:bidi="en-US"/>
        </w:rPr>
        <w:t xml:space="preserve">Include income from all sources </w:t>
      </w:r>
      <w:r w:rsidR="002F0C57" w:rsidRPr="004B56E7">
        <w:rPr>
          <w:rFonts w:asciiTheme="majorBidi" w:eastAsia="Arial" w:hAnsiTheme="majorBidi" w:cstheme="majorBidi"/>
          <w:b/>
          <w:sz w:val="24"/>
          <w:szCs w:val="24"/>
          <w:lang w:bidi="en-US"/>
        </w:rPr>
        <w:t>– salary</w:t>
      </w:r>
      <w:r w:rsidRPr="004B56E7">
        <w:rPr>
          <w:rFonts w:asciiTheme="majorBidi" w:eastAsia="Arial" w:hAnsiTheme="majorBidi" w:cstheme="majorBidi"/>
          <w:b/>
          <w:sz w:val="24"/>
          <w:szCs w:val="24"/>
          <w:lang w:bidi="en-US"/>
        </w:rPr>
        <w:t>, bonuses, investment income, rents, royalti</w:t>
      </w:r>
      <w:r w:rsidR="00E859D7">
        <w:rPr>
          <w:rFonts w:asciiTheme="majorBidi" w:eastAsia="Arial" w:hAnsiTheme="majorBidi" w:cstheme="majorBidi"/>
          <w:b/>
          <w:sz w:val="24"/>
          <w:szCs w:val="24"/>
          <w:lang w:bidi="en-US"/>
        </w:rPr>
        <w:t>es, etc. Please check only one.</w:t>
      </w:r>
    </w:p>
    <w:p w14:paraId="04195D98" w14:textId="77777777" w:rsidR="00E859D7" w:rsidRDefault="00E859D7" w:rsidP="00E859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p>
    <w:p w14:paraId="5C28378E" w14:textId="77777777" w:rsidR="00E859D7" w:rsidRDefault="00E859D7" w:rsidP="00E859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p>
    <w:p w14:paraId="0DE82A4A" w14:textId="77777777" w:rsidR="00E859D7" w:rsidRDefault="00E859D7" w:rsidP="00E859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p>
    <w:p w14:paraId="1EAB1B59" w14:textId="77777777" w:rsidR="00E859D7" w:rsidRPr="00E859D7" w:rsidRDefault="00E859D7" w:rsidP="00E859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sectPr w:rsidR="00E859D7" w:rsidRPr="00E859D7">
          <w:type w:val="continuous"/>
          <w:pgSz w:w="12240" w:h="15840"/>
          <w:pgMar w:top="1440" w:right="1440" w:bottom="1440" w:left="1440" w:header="720" w:footer="720" w:gutter="0"/>
          <w:cols w:space="720"/>
        </w:sectPr>
      </w:pPr>
    </w:p>
    <w:p w14:paraId="2544DD3B"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Less than </w:t>
      </w:r>
      <w:r w:rsidR="0050618C" w:rsidRPr="004B56E7">
        <w:rPr>
          <w:rFonts w:asciiTheme="majorBidi" w:eastAsia="Arial" w:hAnsiTheme="majorBidi" w:cstheme="majorBidi"/>
          <w:sz w:val="24"/>
          <w:szCs w:val="24"/>
          <w:lang w:bidi="en-US"/>
        </w:rPr>
        <w:t>30,000</w:t>
      </w:r>
    </w:p>
    <w:p w14:paraId="5DE7E73D"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40,000 - </w:t>
      </w:r>
      <w:r w:rsidR="0050618C" w:rsidRPr="004B56E7">
        <w:rPr>
          <w:rFonts w:asciiTheme="majorBidi" w:eastAsia="Arial" w:hAnsiTheme="majorBidi" w:cstheme="majorBidi"/>
          <w:sz w:val="24"/>
          <w:szCs w:val="24"/>
          <w:lang w:bidi="en-US"/>
        </w:rPr>
        <w:t>49,999</w:t>
      </w:r>
    </w:p>
    <w:p w14:paraId="249F01F4"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60,000 - </w:t>
      </w:r>
      <w:r w:rsidR="0050618C" w:rsidRPr="004B56E7">
        <w:rPr>
          <w:rFonts w:asciiTheme="majorBidi" w:eastAsia="Arial" w:hAnsiTheme="majorBidi" w:cstheme="majorBidi"/>
          <w:sz w:val="24"/>
          <w:szCs w:val="24"/>
          <w:lang w:bidi="en-US"/>
        </w:rPr>
        <w:t>74,999</w:t>
      </w:r>
    </w:p>
    <w:p w14:paraId="031AAB9C"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100,000 - </w:t>
      </w:r>
      <w:r w:rsidR="0050618C" w:rsidRPr="004B56E7">
        <w:rPr>
          <w:rFonts w:asciiTheme="majorBidi" w:eastAsia="Arial" w:hAnsiTheme="majorBidi" w:cstheme="majorBidi"/>
          <w:sz w:val="24"/>
          <w:szCs w:val="24"/>
          <w:lang w:bidi="en-US"/>
        </w:rPr>
        <w:t>149,999</w:t>
      </w:r>
    </w:p>
    <w:p w14:paraId="31363B77" w14:textId="77777777" w:rsidR="00E87DA2" w:rsidRPr="00E859D7" w:rsidRDefault="00E859D7" w:rsidP="00E859D7">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E859D7">
        <w:rPr>
          <w:rFonts w:asciiTheme="majorBidi" w:eastAsia="Arial" w:hAnsiTheme="majorBidi" w:cstheme="majorBidi"/>
          <w:sz w:val="24"/>
          <w:szCs w:val="24"/>
          <w:lang w:bidi="en-US"/>
        </w:rPr>
        <w:t xml:space="preserve">250,000 - </w:t>
      </w:r>
      <w:r w:rsidR="0050618C" w:rsidRPr="00E859D7">
        <w:rPr>
          <w:rFonts w:asciiTheme="majorBidi" w:eastAsia="Arial" w:hAnsiTheme="majorBidi" w:cstheme="majorBidi"/>
          <w:sz w:val="24"/>
          <w:szCs w:val="24"/>
          <w:lang w:bidi="en-US"/>
        </w:rPr>
        <w:t>499,999</w:t>
      </w:r>
    </w:p>
    <w:p w14:paraId="08941C21" w14:textId="77777777" w:rsidR="00E87DA2" w:rsidRPr="00E859D7" w:rsidRDefault="0050618C" w:rsidP="00E859D7">
      <w:pPr>
        <w:pStyle w:val="ListParagraph"/>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E859D7">
        <w:rPr>
          <w:rFonts w:asciiTheme="majorBidi" w:eastAsia="Arial" w:hAnsiTheme="majorBidi" w:cstheme="majorBidi"/>
          <w:sz w:val="24"/>
          <w:szCs w:val="24"/>
          <w:lang w:bidi="en-US"/>
        </w:rPr>
        <w:t>30,000 - $39,999</w:t>
      </w:r>
    </w:p>
    <w:p w14:paraId="3507C494" w14:textId="77777777" w:rsidR="00E87DA2" w:rsidRPr="004B56E7" w:rsidRDefault="0050618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lastRenderedPageBreak/>
        <w:t>50,000 - $59,999</w:t>
      </w:r>
    </w:p>
    <w:p w14:paraId="060D2A26" w14:textId="77777777" w:rsidR="00E87DA2" w:rsidRPr="004B56E7" w:rsidRDefault="0050618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75,000 - $99,999</w:t>
      </w:r>
    </w:p>
    <w:p w14:paraId="4216B91D" w14:textId="77777777" w:rsidR="00E87DA2" w:rsidRPr="004B56E7" w:rsidRDefault="0050618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150,000 - $249,999</w:t>
      </w:r>
    </w:p>
    <w:p w14:paraId="7CC8680C" w14:textId="77777777" w:rsidR="00E87DA2" w:rsidRPr="004B56E7" w:rsidRDefault="0050618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500,000 - $999,999</w:t>
      </w:r>
    </w:p>
    <w:p w14:paraId="2F4C7E62"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24995057" w14:textId="77777777" w:rsidR="00E87DA2" w:rsidRPr="004B56E7" w:rsidRDefault="00E87DA2" w:rsidP="00E859D7">
      <w:pPr>
        <w:pStyle w:val="Normal0"/>
        <w:numPr>
          <w:ilvl w:val="0"/>
          <w:numId w:val="3"/>
        </w:numPr>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28ABF22C"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7765048"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0F2D33E" w14:textId="77777777" w:rsidR="00E87DA2" w:rsidRPr="004B56E7" w:rsidRDefault="00E859D7">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Pr>
          <w:rFonts w:asciiTheme="majorBidi" w:eastAsia="Arial" w:hAnsiTheme="majorBidi" w:cstheme="majorBidi"/>
          <w:b/>
          <w:sz w:val="24"/>
          <w:szCs w:val="24"/>
          <w:lang w:bidi="en-US"/>
        </w:rPr>
        <w:t xml:space="preserve">In which state and </w:t>
      </w:r>
      <w:r w:rsidR="0050618C" w:rsidRPr="004B56E7">
        <w:rPr>
          <w:rFonts w:asciiTheme="majorBidi" w:eastAsia="Arial" w:hAnsiTheme="majorBidi" w:cstheme="majorBidi"/>
          <w:b/>
          <w:sz w:val="24"/>
          <w:szCs w:val="24"/>
          <w:lang w:bidi="en-US"/>
        </w:rPr>
        <w:t>P</w:t>
      </w:r>
      <w:r>
        <w:rPr>
          <w:rFonts w:asciiTheme="majorBidi" w:eastAsia="Arial" w:hAnsiTheme="majorBidi" w:cstheme="majorBidi"/>
          <w:b/>
          <w:sz w:val="24"/>
          <w:szCs w:val="24"/>
          <w:lang w:bidi="en-US"/>
        </w:rPr>
        <w:t>ostal C</w:t>
      </w:r>
      <w:r w:rsidR="0050618C" w:rsidRPr="004B56E7">
        <w:rPr>
          <w:rFonts w:asciiTheme="majorBidi" w:eastAsia="Arial" w:hAnsiTheme="majorBidi" w:cstheme="majorBidi"/>
          <w:b/>
          <w:sz w:val="24"/>
          <w:szCs w:val="24"/>
          <w:lang w:bidi="en-US"/>
        </w:rPr>
        <w:t>ode area is your ma</w:t>
      </w:r>
      <w:commentRangeStart w:id="1"/>
      <w:r w:rsidR="0050618C" w:rsidRPr="00D65FE9">
        <w:rPr>
          <w:rFonts w:asciiTheme="majorBidi" w:eastAsia="Arial" w:hAnsiTheme="majorBidi" w:cstheme="majorBidi"/>
          <w:b/>
          <w:i/>
          <w:sz w:val="24"/>
          <w:szCs w:val="24"/>
          <w:lang w:bidi="en-US"/>
        </w:rPr>
        <w:t>in re</w:t>
      </w:r>
      <w:commentRangeEnd w:id="1"/>
      <w:r w:rsidR="00D65FE9">
        <w:rPr>
          <w:rStyle w:val="CommentReference"/>
        </w:rPr>
        <w:commentReference w:id="1"/>
      </w:r>
      <w:r w:rsidR="0050618C" w:rsidRPr="004B56E7">
        <w:rPr>
          <w:rFonts w:asciiTheme="majorBidi" w:eastAsia="Arial" w:hAnsiTheme="majorBidi" w:cstheme="majorBidi"/>
          <w:b/>
          <w:sz w:val="24"/>
          <w:szCs w:val="24"/>
          <w:lang w:bidi="en-US"/>
        </w:rPr>
        <w:t>sidence?</w:t>
      </w:r>
    </w:p>
    <w:p w14:paraId="3E9EB961"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A3A9F7E" w14:textId="77777777" w:rsidR="00E87DA2" w:rsidRDefault="00E859D7" w:rsidP="00E859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bidi="en-US"/>
        </w:rPr>
      </w:pPr>
      <w:r>
        <w:rPr>
          <w:rFonts w:asciiTheme="majorBidi" w:eastAsia="Arial" w:hAnsiTheme="majorBidi" w:cstheme="majorBidi"/>
          <w:sz w:val="24"/>
          <w:szCs w:val="24"/>
          <w:lang w:bidi="en-US"/>
        </w:rPr>
        <w:t>Province:                                                                                     Postal C</w:t>
      </w:r>
      <w:r w:rsidR="0050618C" w:rsidRPr="004B56E7">
        <w:rPr>
          <w:rFonts w:asciiTheme="majorBidi" w:eastAsia="Arial" w:hAnsiTheme="majorBidi" w:cstheme="majorBidi"/>
          <w:sz w:val="24"/>
          <w:szCs w:val="24"/>
          <w:lang w:bidi="en-US"/>
        </w:rPr>
        <w:t xml:space="preserve">ode: </w:t>
      </w:r>
    </w:p>
    <w:p w14:paraId="66059C22" w14:textId="77777777" w:rsidR="00E859D7" w:rsidRDefault="00E859D7" w:rsidP="00E859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lang w:bidi="en-US"/>
        </w:rPr>
      </w:pPr>
    </w:p>
    <w:p w14:paraId="0043ABC2" w14:textId="77777777" w:rsidR="00E859D7" w:rsidRPr="004B56E7" w:rsidRDefault="00E859D7" w:rsidP="00E859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sz w:val="24"/>
          <w:szCs w:val="24"/>
          <w:u w:val="single"/>
          <w:lang w:bidi="en-US"/>
        </w:rPr>
      </w:pPr>
    </w:p>
    <w:p w14:paraId="3F20D811"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A0DCC8E" w14:textId="77777777" w:rsidR="00E87DA2" w:rsidRPr="004B56E7" w:rsidRDefault="0050618C" w:rsidP="004B56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4B56E7">
        <w:rPr>
          <w:rFonts w:asciiTheme="majorBidi" w:eastAsia="Arial" w:hAnsiTheme="majorBidi" w:cstheme="majorBidi"/>
          <w:b/>
          <w:sz w:val="24"/>
          <w:szCs w:val="24"/>
          <w:lang w:bidi="en-US"/>
        </w:rPr>
        <w:t>What is your total annual household income? (Include income for all family members and include all sources – salary, bonuses, investment income, rents, royalties, etc. Please check only one.)</w:t>
      </w:r>
    </w:p>
    <w:p w14:paraId="2E6D5DA5"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34AE58A9" w14:textId="77777777" w:rsidR="00E87DA2" w:rsidRPr="004B56E7" w:rsidRDefault="00E87DA2">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sectPr w:rsidR="00E87DA2" w:rsidRPr="004B56E7">
          <w:type w:val="continuous"/>
          <w:pgSz w:w="12240" w:h="15840"/>
          <w:pgMar w:top="1440" w:right="1440" w:bottom="1440" w:left="1440" w:header="720" w:footer="720" w:gutter="0"/>
          <w:cols w:space="720"/>
        </w:sectPr>
      </w:pPr>
    </w:p>
    <w:p w14:paraId="1F8C1D71"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Less than </w:t>
      </w:r>
      <w:r w:rsidR="0050618C" w:rsidRPr="004B56E7">
        <w:rPr>
          <w:rFonts w:asciiTheme="majorBidi" w:eastAsia="Arial" w:hAnsiTheme="majorBidi" w:cstheme="majorBidi"/>
          <w:sz w:val="24"/>
          <w:szCs w:val="24"/>
          <w:lang w:bidi="en-US"/>
        </w:rPr>
        <w:t>30,000</w:t>
      </w:r>
    </w:p>
    <w:p w14:paraId="5D524DEB"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40,000 - 3</w:t>
      </w:r>
      <w:r w:rsidR="0050618C" w:rsidRPr="004B56E7">
        <w:rPr>
          <w:rFonts w:asciiTheme="majorBidi" w:eastAsia="Arial" w:hAnsiTheme="majorBidi" w:cstheme="majorBidi"/>
          <w:sz w:val="24"/>
          <w:szCs w:val="24"/>
          <w:lang w:bidi="en-US"/>
        </w:rPr>
        <w:t>9,999</w:t>
      </w:r>
    </w:p>
    <w:p w14:paraId="3984105B"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60,000 - </w:t>
      </w:r>
      <w:r w:rsidR="0050618C" w:rsidRPr="004B56E7">
        <w:rPr>
          <w:rFonts w:asciiTheme="majorBidi" w:eastAsia="Arial" w:hAnsiTheme="majorBidi" w:cstheme="majorBidi"/>
          <w:sz w:val="24"/>
          <w:szCs w:val="24"/>
          <w:lang w:bidi="en-US"/>
        </w:rPr>
        <w:t>74,999</w:t>
      </w:r>
    </w:p>
    <w:p w14:paraId="1A7440B0"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100,000 - </w:t>
      </w:r>
      <w:r w:rsidR="0050618C" w:rsidRPr="004B56E7">
        <w:rPr>
          <w:rFonts w:asciiTheme="majorBidi" w:eastAsia="Arial" w:hAnsiTheme="majorBidi" w:cstheme="majorBidi"/>
          <w:sz w:val="24"/>
          <w:szCs w:val="24"/>
          <w:lang w:bidi="en-US"/>
        </w:rPr>
        <w:t>149,999</w:t>
      </w:r>
    </w:p>
    <w:p w14:paraId="78E25A4E" w14:textId="77777777" w:rsidR="00E87DA2" w:rsidRPr="004B56E7" w:rsidRDefault="00E859D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250,000 - </w:t>
      </w:r>
      <w:r w:rsidR="0050618C" w:rsidRPr="004B56E7">
        <w:rPr>
          <w:rFonts w:asciiTheme="majorBidi" w:eastAsia="Arial" w:hAnsiTheme="majorBidi" w:cstheme="majorBidi"/>
          <w:sz w:val="24"/>
          <w:szCs w:val="24"/>
          <w:lang w:bidi="en-US"/>
        </w:rPr>
        <w:t>499,999</w:t>
      </w:r>
    </w:p>
    <w:p w14:paraId="1EAF4F49" w14:textId="77777777" w:rsidR="00E87DA2" w:rsidRPr="004B56E7" w:rsidRDefault="0050618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1 million or more</w:t>
      </w:r>
    </w:p>
    <w:p w14:paraId="46815B31" w14:textId="77777777" w:rsidR="00E87DA2" w:rsidRPr="004B56E7" w:rsidRDefault="00E859D7">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30,000 - </w:t>
      </w:r>
      <w:r w:rsidR="0050618C" w:rsidRPr="004B56E7">
        <w:rPr>
          <w:rFonts w:asciiTheme="majorBidi" w:eastAsia="Arial" w:hAnsiTheme="majorBidi" w:cstheme="majorBidi"/>
          <w:sz w:val="24"/>
          <w:szCs w:val="24"/>
          <w:lang w:bidi="en-US"/>
        </w:rPr>
        <w:t>39,999</w:t>
      </w:r>
    </w:p>
    <w:p w14:paraId="6B943F10" w14:textId="77777777" w:rsidR="00E87DA2" w:rsidRPr="004B56E7" w:rsidRDefault="00E859D7">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50,000 - </w:t>
      </w:r>
      <w:r w:rsidR="0050618C" w:rsidRPr="004B56E7">
        <w:rPr>
          <w:rFonts w:asciiTheme="majorBidi" w:eastAsia="Arial" w:hAnsiTheme="majorBidi" w:cstheme="majorBidi"/>
          <w:sz w:val="24"/>
          <w:szCs w:val="24"/>
          <w:lang w:bidi="en-US"/>
        </w:rPr>
        <w:t>59,999</w:t>
      </w:r>
    </w:p>
    <w:p w14:paraId="314447F8" w14:textId="77777777" w:rsidR="00E87DA2" w:rsidRPr="004B56E7" w:rsidRDefault="00E859D7">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75,000 - </w:t>
      </w:r>
      <w:r w:rsidR="0050618C" w:rsidRPr="004B56E7">
        <w:rPr>
          <w:rFonts w:asciiTheme="majorBidi" w:eastAsia="Arial" w:hAnsiTheme="majorBidi" w:cstheme="majorBidi"/>
          <w:sz w:val="24"/>
          <w:szCs w:val="24"/>
          <w:lang w:bidi="en-US"/>
        </w:rPr>
        <w:t>99,999</w:t>
      </w:r>
    </w:p>
    <w:p w14:paraId="2389B203" w14:textId="77777777" w:rsidR="00E87DA2" w:rsidRPr="004B56E7" w:rsidRDefault="00E859D7">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150,000 - </w:t>
      </w:r>
      <w:r w:rsidR="0050618C" w:rsidRPr="004B56E7">
        <w:rPr>
          <w:rFonts w:asciiTheme="majorBidi" w:eastAsia="Arial" w:hAnsiTheme="majorBidi" w:cstheme="majorBidi"/>
          <w:sz w:val="24"/>
          <w:szCs w:val="24"/>
          <w:lang w:bidi="en-US"/>
        </w:rPr>
        <w:t>49,999</w:t>
      </w:r>
    </w:p>
    <w:p w14:paraId="747EEA6A" w14:textId="77777777" w:rsidR="00E87DA2" w:rsidRPr="004B56E7" w:rsidRDefault="00E859D7">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500,000 - </w:t>
      </w:r>
      <w:r w:rsidR="0050618C" w:rsidRPr="004B56E7">
        <w:rPr>
          <w:rFonts w:asciiTheme="majorBidi" w:eastAsia="Arial" w:hAnsiTheme="majorBidi" w:cstheme="majorBidi"/>
          <w:sz w:val="24"/>
          <w:szCs w:val="24"/>
          <w:lang w:bidi="en-US"/>
        </w:rPr>
        <w:t>999,999</w:t>
      </w:r>
    </w:p>
    <w:p w14:paraId="43F3CFBB" w14:textId="77777777" w:rsidR="00E87DA2" w:rsidRPr="004B56E7" w:rsidRDefault="00E87DA2">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7B751012"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54F68C42"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116F946D" w14:textId="77777777" w:rsidR="00E87DA2" w:rsidRPr="004B56E7" w:rsidRDefault="005061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4B56E7">
        <w:rPr>
          <w:rFonts w:asciiTheme="majorBidi" w:eastAsia="Arial" w:hAnsiTheme="majorBidi" w:cstheme="majorBidi"/>
          <w:b/>
          <w:sz w:val="24"/>
          <w:szCs w:val="24"/>
          <w:lang w:bidi="en-US"/>
        </w:rPr>
        <w:t>A)   Do you own a home, condominium or co-op as your primary residence?</w:t>
      </w:r>
    </w:p>
    <w:p w14:paraId="009DC1EA" w14:textId="77777777" w:rsidR="00E87DA2" w:rsidRPr="004B56E7" w:rsidRDefault="00E87D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p>
    <w:p w14:paraId="3F24D6D8" w14:textId="77777777" w:rsidR="00E87DA2" w:rsidRPr="004B56E7" w:rsidRDefault="00E87DA2">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sectPr w:rsidR="00E87DA2" w:rsidRPr="004B56E7">
          <w:type w:val="continuous"/>
          <w:pgSz w:w="12240" w:h="15840"/>
          <w:pgMar w:top="1440" w:right="1440" w:bottom="1440" w:left="1440" w:header="720" w:footer="720" w:gutter="0"/>
          <w:cols w:space="720"/>
        </w:sectPr>
      </w:pPr>
    </w:p>
    <w:p w14:paraId="0352F617" w14:textId="77777777" w:rsidR="00E87DA2" w:rsidRPr="004B56E7" w:rsidRDefault="0050618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Yes</w:t>
      </w:r>
    </w:p>
    <w:p w14:paraId="20B7723A" w14:textId="77777777" w:rsidR="00E87DA2" w:rsidRPr="004B56E7" w:rsidRDefault="0050618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No</w:t>
      </w:r>
    </w:p>
    <w:p w14:paraId="38A5D272" w14:textId="77777777" w:rsidR="00E87DA2" w:rsidRPr="004B56E7" w:rsidRDefault="00E87DA2">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4C8732CF"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79B50F67"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321CEB50" w14:textId="77777777" w:rsidR="00E87DA2" w:rsidRPr="004B56E7" w:rsidRDefault="0050618C">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r w:rsidRPr="004B56E7">
        <w:rPr>
          <w:rFonts w:asciiTheme="majorBidi" w:eastAsia="Arial" w:hAnsiTheme="majorBidi" w:cstheme="majorBidi"/>
          <w:b/>
          <w:sz w:val="24"/>
          <w:szCs w:val="24"/>
          <w:lang w:bidi="en-US"/>
        </w:rPr>
        <w:t>If “Yes,” what is the present market value of your primary residence?</w:t>
      </w:r>
    </w:p>
    <w:p w14:paraId="1A7C3082" w14:textId="77777777" w:rsidR="00E87DA2" w:rsidRPr="004B56E7" w:rsidRDefault="00E87D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p>
    <w:p w14:paraId="295DB9E7" w14:textId="77777777" w:rsidR="00E87DA2" w:rsidRPr="004B56E7" w:rsidRDefault="00E87DA2">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sectPr w:rsidR="00E87DA2" w:rsidRPr="004B56E7">
          <w:type w:val="continuous"/>
          <w:pgSz w:w="12240" w:h="15840"/>
          <w:pgMar w:top="1440" w:right="1440" w:bottom="1440" w:left="1440" w:header="720" w:footer="720" w:gutter="0"/>
          <w:cols w:space="720"/>
        </w:sectPr>
      </w:pPr>
    </w:p>
    <w:p w14:paraId="0BB1A21F" w14:textId="77777777" w:rsidR="00E87DA2" w:rsidRPr="004B56E7" w:rsidRDefault="00E859D7">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Under </w:t>
      </w:r>
      <w:r w:rsidR="0050618C" w:rsidRPr="004B56E7">
        <w:rPr>
          <w:rFonts w:asciiTheme="majorBidi" w:eastAsia="Arial" w:hAnsiTheme="majorBidi" w:cstheme="majorBidi"/>
          <w:sz w:val="24"/>
          <w:szCs w:val="24"/>
          <w:lang w:bidi="en-US"/>
        </w:rPr>
        <w:t>100,000</w:t>
      </w:r>
    </w:p>
    <w:p w14:paraId="38A53283" w14:textId="77777777" w:rsidR="00E87DA2" w:rsidRPr="004B56E7" w:rsidRDefault="00E859D7">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200,000 - </w:t>
      </w:r>
      <w:r w:rsidR="0050618C" w:rsidRPr="004B56E7">
        <w:rPr>
          <w:rFonts w:asciiTheme="majorBidi" w:eastAsia="Arial" w:hAnsiTheme="majorBidi" w:cstheme="majorBidi"/>
          <w:sz w:val="24"/>
          <w:szCs w:val="24"/>
          <w:lang w:bidi="en-US"/>
        </w:rPr>
        <w:t>299,999</w:t>
      </w:r>
    </w:p>
    <w:p w14:paraId="348FAEB9" w14:textId="77777777" w:rsidR="00E87DA2" w:rsidRPr="004B56E7" w:rsidRDefault="00E859D7">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500,000 - </w:t>
      </w:r>
      <w:r w:rsidR="0050618C" w:rsidRPr="004B56E7">
        <w:rPr>
          <w:rFonts w:asciiTheme="majorBidi" w:eastAsia="Arial" w:hAnsiTheme="majorBidi" w:cstheme="majorBidi"/>
          <w:sz w:val="24"/>
          <w:szCs w:val="24"/>
          <w:lang w:bidi="en-US"/>
        </w:rPr>
        <w:t>749,999</w:t>
      </w:r>
    </w:p>
    <w:p w14:paraId="072EAE9A" w14:textId="77777777" w:rsidR="00E87DA2" w:rsidRPr="004B56E7" w:rsidRDefault="00E859D7">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1 million - </w:t>
      </w:r>
      <w:r w:rsidR="0050618C" w:rsidRPr="004B56E7">
        <w:rPr>
          <w:rFonts w:asciiTheme="majorBidi" w:eastAsia="Arial" w:hAnsiTheme="majorBidi" w:cstheme="majorBidi"/>
          <w:sz w:val="24"/>
          <w:szCs w:val="24"/>
          <w:lang w:bidi="en-US"/>
        </w:rPr>
        <w:t>1.9 million</w:t>
      </w:r>
    </w:p>
    <w:p w14:paraId="24ECF0AF" w14:textId="77777777" w:rsidR="00E87DA2" w:rsidRPr="004B56E7" w:rsidRDefault="00E859D7">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100,000 - </w:t>
      </w:r>
      <w:r w:rsidR="0050618C" w:rsidRPr="004B56E7">
        <w:rPr>
          <w:rFonts w:asciiTheme="majorBidi" w:eastAsia="Arial" w:hAnsiTheme="majorBidi" w:cstheme="majorBidi"/>
          <w:sz w:val="24"/>
          <w:szCs w:val="24"/>
          <w:lang w:bidi="en-US"/>
        </w:rPr>
        <w:t>199,999</w:t>
      </w:r>
    </w:p>
    <w:p w14:paraId="30DA3FE5" w14:textId="77777777" w:rsidR="00E87DA2" w:rsidRPr="004B56E7" w:rsidRDefault="00E859D7">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300,000 - </w:t>
      </w:r>
      <w:r w:rsidR="0050618C" w:rsidRPr="004B56E7">
        <w:rPr>
          <w:rFonts w:asciiTheme="majorBidi" w:eastAsia="Arial" w:hAnsiTheme="majorBidi" w:cstheme="majorBidi"/>
          <w:sz w:val="24"/>
          <w:szCs w:val="24"/>
          <w:lang w:bidi="en-US"/>
        </w:rPr>
        <w:t>499,999</w:t>
      </w:r>
    </w:p>
    <w:p w14:paraId="3FD1F142" w14:textId="77777777" w:rsidR="00E87DA2" w:rsidRPr="004B56E7" w:rsidRDefault="00E859D7">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 xml:space="preserve">750,000 - </w:t>
      </w:r>
      <w:r w:rsidR="0050618C" w:rsidRPr="004B56E7">
        <w:rPr>
          <w:rFonts w:asciiTheme="majorBidi" w:eastAsia="Arial" w:hAnsiTheme="majorBidi" w:cstheme="majorBidi"/>
          <w:sz w:val="24"/>
          <w:szCs w:val="24"/>
          <w:lang w:bidi="en-US"/>
        </w:rPr>
        <w:t>999,999</w:t>
      </w:r>
    </w:p>
    <w:p w14:paraId="74214C3D" w14:textId="77777777" w:rsidR="00E87DA2" w:rsidRPr="004B56E7" w:rsidRDefault="0050618C">
      <w:pPr>
        <w:numPr>
          <w:ilvl w:val="0"/>
          <w:numId w:val="5"/>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2 million or more</w:t>
      </w:r>
    </w:p>
    <w:p w14:paraId="3C76A324" w14:textId="77777777" w:rsidR="00E87DA2" w:rsidRPr="004B56E7" w:rsidRDefault="00E87DA2">
      <w:pPr>
        <w:pStyle w:val="Normal0"/>
        <w:numPr>
          <w:ilvl w:val="0"/>
          <w:numId w:val="5"/>
        </w:numPr>
        <w:tabs>
          <w:tab w:val="clear" w:pos="7938"/>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2E5D73F8" w14:textId="77777777" w:rsidR="00E87DA2" w:rsidRPr="004B56E7" w:rsidRDefault="0050618C">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 xml:space="preserve">If $2 million or more, please estimate value: </w:t>
      </w:r>
      <w:r w:rsidRPr="004B56E7">
        <w:rPr>
          <w:rFonts w:asciiTheme="majorBidi" w:eastAsia="Arial" w:hAnsiTheme="majorBidi" w:cstheme="majorBidi"/>
          <w:sz w:val="24"/>
          <w:szCs w:val="24"/>
          <w:u w:val="single"/>
          <w:lang w:bidi="en-US"/>
        </w:rPr>
        <w:tab/>
      </w:r>
      <w:r w:rsidRPr="004B56E7">
        <w:rPr>
          <w:rFonts w:asciiTheme="majorBidi" w:eastAsia="Arial" w:hAnsiTheme="majorBidi" w:cstheme="majorBidi"/>
          <w:sz w:val="24"/>
          <w:szCs w:val="24"/>
          <w:u w:val="single"/>
          <w:lang w:bidi="en-US"/>
        </w:rPr>
        <w:tab/>
      </w:r>
      <w:r w:rsidRPr="004B56E7">
        <w:rPr>
          <w:rFonts w:asciiTheme="majorBidi" w:eastAsia="Arial" w:hAnsiTheme="majorBidi" w:cstheme="majorBidi"/>
          <w:sz w:val="24"/>
          <w:szCs w:val="24"/>
          <w:u w:val="single"/>
          <w:lang w:bidi="en-US"/>
        </w:rPr>
        <w:tab/>
      </w:r>
      <w:r w:rsidRPr="004B56E7">
        <w:rPr>
          <w:rFonts w:asciiTheme="majorBidi" w:eastAsia="Arial" w:hAnsiTheme="majorBidi" w:cstheme="majorBidi"/>
          <w:sz w:val="24"/>
          <w:szCs w:val="24"/>
          <w:u w:val="single"/>
          <w:lang w:bidi="en-US"/>
        </w:rPr>
        <w:tab/>
      </w:r>
      <w:r w:rsidRPr="004B56E7">
        <w:rPr>
          <w:rFonts w:asciiTheme="majorBidi" w:eastAsia="Arial" w:hAnsiTheme="majorBidi" w:cstheme="majorBidi"/>
          <w:sz w:val="24"/>
          <w:szCs w:val="24"/>
          <w:lang w:bidi="en-US"/>
        </w:rPr>
        <w:t>(please specify)</w:t>
      </w:r>
    </w:p>
    <w:p w14:paraId="5236CD68"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1B72E03B"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2110FBEC" w14:textId="77777777" w:rsidR="00E87DA2" w:rsidRPr="004B56E7" w:rsidRDefault="0050618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4B56E7">
        <w:rPr>
          <w:rFonts w:asciiTheme="majorBidi" w:eastAsia="Arial" w:hAnsiTheme="majorBidi" w:cstheme="majorBidi"/>
          <w:b/>
          <w:sz w:val="24"/>
          <w:szCs w:val="24"/>
          <w:lang w:bidi="en-US"/>
        </w:rPr>
        <w:t>Do you own a second home, condominium or co-op?</w:t>
      </w:r>
    </w:p>
    <w:p w14:paraId="239D40F6" w14:textId="77777777" w:rsidR="00E87DA2" w:rsidRPr="004B56E7" w:rsidRDefault="00E87DA2">
      <w:pPr>
        <w:pStyle w:val="Normal0"/>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lang w:bidi="en-US"/>
        </w:rPr>
        <w:sectPr w:rsidR="00E87DA2" w:rsidRPr="004B56E7">
          <w:type w:val="continuous"/>
          <w:pgSz w:w="12240" w:h="15840"/>
          <w:pgMar w:top="1440" w:right="1440" w:bottom="1440" w:left="1440" w:header="720" w:footer="720" w:gutter="0"/>
          <w:cols w:space="720"/>
        </w:sectPr>
      </w:pPr>
    </w:p>
    <w:p w14:paraId="62D1E7FE" w14:textId="77777777" w:rsidR="00E87DA2" w:rsidRPr="004B56E7" w:rsidRDefault="00E87D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p>
    <w:p w14:paraId="29BDF82E" w14:textId="77777777" w:rsidR="00E87DA2" w:rsidRPr="004B56E7" w:rsidRDefault="0050618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Yes</w:t>
      </w:r>
    </w:p>
    <w:p w14:paraId="77E6CEAE" w14:textId="77777777" w:rsidR="00E87DA2" w:rsidRPr="004B56E7" w:rsidRDefault="00E87D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p>
    <w:p w14:paraId="6C93DE79" w14:textId="77777777" w:rsidR="00E87DA2" w:rsidRPr="004B56E7" w:rsidRDefault="0050618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No</w:t>
      </w:r>
    </w:p>
    <w:p w14:paraId="7FCAAC22" w14:textId="77777777" w:rsidR="00E87DA2" w:rsidRPr="004B56E7" w:rsidRDefault="00E87DA2">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1D3A8F03"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6A8D26E7"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41A4A54" w14:textId="77777777" w:rsidR="00E87DA2" w:rsidRPr="004B56E7"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3FA24D43" w14:textId="77777777" w:rsidR="00E87DA2" w:rsidRPr="004B56E7" w:rsidRDefault="00E87DA2">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sectPr w:rsidR="00E87DA2" w:rsidRPr="004B56E7">
          <w:type w:val="continuous"/>
          <w:pgSz w:w="12240" w:h="15840"/>
          <w:pgMar w:top="1440" w:right="1440" w:bottom="1440" w:left="1440" w:header="720" w:footer="720" w:gutter="0"/>
          <w:cols w:num="2" w:space="720"/>
        </w:sectPr>
      </w:pPr>
    </w:p>
    <w:p w14:paraId="507AC786" w14:textId="77777777" w:rsidR="00E87DA2" w:rsidRPr="004B56E7" w:rsidRDefault="0050618C">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4B56E7">
        <w:rPr>
          <w:rFonts w:asciiTheme="majorBidi" w:eastAsia="Arial" w:hAnsiTheme="majorBidi" w:cstheme="majorBidi"/>
          <w:b/>
          <w:lang w:bidi="en-US"/>
        </w:rPr>
        <w:t>What is the total net worth of yourself and all members of your household? Include the estimated market value of your business if you own one, all real estate, including primary residence, car, household possessions, bank accounts, stocks, bonds and other investments and assets.</w:t>
      </w:r>
    </w:p>
    <w:p w14:paraId="114544C3" w14:textId="77777777" w:rsidR="00E87DA2"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296BA197" w14:textId="77777777" w:rsidR="00E87DA2" w:rsidRDefault="00E87DA2">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Arial"/>
          <w:lang w:bidi="en-US"/>
        </w:rPr>
        <w:sectPr w:rsidR="00E87DA2">
          <w:type w:val="continuous"/>
          <w:pgSz w:w="12240" w:h="15840"/>
          <w:pgMar w:top="1440" w:right="1440" w:bottom="1440" w:left="1440" w:header="720" w:footer="720" w:gutter="0"/>
          <w:cols w:space="720"/>
        </w:sectPr>
      </w:pPr>
    </w:p>
    <w:p w14:paraId="2122F2E7" w14:textId="77777777" w:rsidR="00E87DA2" w:rsidRPr="004B56E7" w:rsidRDefault="00E859D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lastRenderedPageBreak/>
        <w:t xml:space="preserve">Less than </w:t>
      </w:r>
      <w:r w:rsidR="0050618C" w:rsidRPr="004B56E7">
        <w:rPr>
          <w:rFonts w:asciiTheme="majorBidi" w:eastAsia="Arial" w:hAnsiTheme="majorBidi" w:cstheme="majorBidi"/>
          <w:sz w:val="24"/>
          <w:szCs w:val="24"/>
          <w:lang w:bidi="en-US"/>
        </w:rPr>
        <w:t>50,000</w:t>
      </w:r>
    </w:p>
    <w:p w14:paraId="54CD419D" w14:textId="77777777" w:rsidR="00E87DA2" w:rsidRPr="004B56E7" w:rsidRDefault="00E859D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100,000-</w:t>
      </w:r>
      <w:r w:rsidR="0050618C" w:rsidRPr="004B56E7">
        <w:rPr>
          <w:rFonts w:asciiTheme="majorBidi" w:eastAsia="Arial" w:hAnsiTheme="majorBidi" w:cstheme="majorBidi"/>
          <w:sz w:val="24"/>
          <w:szCs w:val="24"/>
          <w:lang w:bidi="en-US"/>
        </w:rPr>
        <w:t>249,999</w:t>
      </w:r>
    </w:p>
    <w:p w14:paraId="615AF8A1" w14:textId="77777777" w:rsidR="00E87DA2" w:rsidRPr="004B56E7" w:rsidRDefault="00E859D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500,000-</w:t>
      </w:r>
      <w:r w:rsidR="0050618C" w:rsidRPr="004B56E7">
        <w:rPr>
          <w:rFonts w:asciiTheme="majorBidi" w:eastAsia="Arial" w:hAnsiTheme="majorBidi" w:cstheme="majorBidi"/>
          <w:sz w:val="24"/>
          <w:szCs w:val="24"/>
          <w:lang w:bidi="en-US"/>
        </w:rPr>
        <w:t>749,999</w:t>
      </w:r>
    </w:p>
    <w:p w14:paraId="7A011519" w14:textId="77777777" w:rsidR="00E87DA2" w:rsidRPr="004B56E7" w:rsidRDefault="00E859D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1 million -</w:t>
      </w:r>
      <w:r w:rsidR="0050618C" w:rsidRPr="004B56E7">
        <w:rPr>
          <w:rFonts w:asciiTheme="majorBidi" w:eastAsia="Arial" w:hAnsiTheme="majorBidi" w:cstheme="majorBidi"/>
          <w:sz w:val="24"/>
          <w:szCs w:val="24"/>
          <w:lang w:bidi="en-US"/>
        </w:rPr>
        <w:t>1.4 million</w:t>
      </w:r>
    </w:p>
    <w:p w14:paraId="16934D68" w14:textId="77777777" w:rsidR="00E87DA2" w:rsidRPr="004B56E7" w:rsidRDefault="00E859D7">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2 million -</w:t>
      </w:r>
      <w:r w:rsidR="0050618C" w:rsidRPr="004B56E7">
        <w:rPr>
          <w:rFonts w:asciiTheme="majorBidi" w:eastAsia="Arial" w:hAnsiTheme="majorBidi" w:cstheme="majorBidi"/>
          <w:sz w:val="24"/>
          <w:szCs w:val="24"/>
          <w:lang w:bidi="en-US"/>
        </w:rPr>
        <w:t>4.9 million</w:t>
      </w:r>
    </w:p>
    <w:p w14:paraId="2C0D42DC" w14:textId="77777777" w:rsidR="00E87DA2" w:rsidRPr="004B56E7" w:rsidRDefault="0050618C">
      <w:pPr>
        <w:numPr>
          <w:ilvl w:val="0"/>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4B56E7">
        <w:rPr>
          <w:rFonts w:asciiTheme="majorBidi" w:eastAsia="Arial" w:hAnsiTheme="majorBidi" w:cstheme="majorBidi"/>
          <w:sz w:val="24"/>
          <w:szCs w:val="24"/>
          <w:lang w:bidi="en-US"/>
        </w:rPr>
        <w:t>10 million and over</w:t>
      </w:r>
    </w:p>
    <w:p w14:paraId="13CAAE9E" w14:textId="77777777" w:rsidR="00E87DA2" w:rsidRPr="004B56E7" w:rsidRDefault="00E859D7">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50,000-</w:t>
      </w:r>
      <w:r w:rsidR="0050618C" w:rsidRPr="004B56E7">
        <w:rPr>
          <w:rFonts w:asciiTheme="majorBidi" w:eastAsia="Arial" w:hAnsiTheme="majorBidi" w:cstheme="majorBidi"/>
          <w:sz w:val="24"/>
          <w:szCs w:val="24"/>
          <w:lang w:bidi="en-US"/>
        </w:rPr>
        <w:t>99,999</w:t>
      </w:r>
    </w:p>
    <w:p w14:paraId="61999BD1" w14:textId="77777777" w:rsidR="00E87DA2" w:rsidRPr="004B56E7" w:rsidRDefault="00E859D7">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250,000-</w:t>
      </w:r>
      <w:r w:rsidR="0050618C" w:rsidRPr="004B56E7">
        <w:rPr>
          <w:rFonts w:asciiTheme="majorBidi" w:eastAsia="Arial" w:hAnsiTheme="majorBidi" w:cstheme="majorBidi"/>
          <w:sz w:val="24"/>
          <w:szCs w:val="24"/>
          <w:lang w:bidi="en-US"/>
        </w:rPr>
        <w:t>499,999</w:t>
      </w:r>
    </w:p>
    <w:p w14:paraId="5CFB9883" w14:textId="77777777" w:rsidR="00E87DA2" w:rsidRPr="004B56E7" w:rsidRDefault="00E859D7">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750,000-</w:t>
      </w:r>
      <w:r w:rsidR="0050618C" w:rsidRPr="004B56E7">
        <w:rPr>
          <w:rFonts w:asciiTheme="majorBidi" w:eastAsia="Arial" w:hAnsiTheme="majorBidi" w:cstheme="majorBidi"/>
          <w:sz w:val="24"/>
          <w:szCs w:val="24"/>
          <w:lang w:bidi="en-US"/>
        </w:rPr>
        <w:t>999,999</w:t>
      </w:r>
    </w:p>
    <w:p w14:paraId="3B16AF89" w14:textId="77777777" w:rsidR="00E87DA2" w:rsidRPr="004B56E7" w:rsidRDefault="00E859D7">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1.5 million -</w:t>
      </w:r>
      <w:r w:rsidR="0050618C" w:rsidRPr="004B56E7">
        <w:rPr>
          <w:rFonts w:asciiTheme="majorBidi" w:eastAsia="Arial" w:hAnsiTheme="majorBidi" w:cstheme="majorBidi"/>
          <w:sz w:val="24"/>
          <w:szCs w:val="24"/>
          <w:lang w:bidi="en-US"/>
        </w:rPr>
        <w:t>1.9 million</w:t>
      </w:r>
    </w:p>
    <w:p w14:paraId="7058DB5B" w14:textId="77777777" w:rsidR="00E87DA2" w:rsidRPr="004B56E7" w:rsidRDefault="00E859D7">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Pr>
          <w:rFonts w:asciiTheme="majorBidi" w:eastAsia="Arial" w:hAnsiTheme="majorBidi" w:cstheme="majorBidi"/>
          <w:sz w:val="24"/>
          <w:szCs w:val="24"/>
          <w:lang w:bidi="en-US"/>
        </w:rPr>
        <w:t>5 million -</w:t>
      </w:r>
      <w:r w:rsidR="0050618C" w:rsidRPr="004B56E7">
        <w:rPr>
          <w:rFonts w:asciiTheme="majorBidi" w:eastAsia="Arial" w:hAnsiTheme="majorBidi" w:cstheme="majorBidi"/>
          <w:sz w:val="24"/>
          <w:szCs w:val="24"/>
          <w:lang w:bidi="en-US"/>
        </w:rPr>
        <w:t>9.9 million</w:t>
      </w:r>
    </w:p>
    <w:p w14:paraId="1BE421EE" w14:textId="77777777" w:rsidR="00E87DA2" w:rsidRDefault="00E87DA2">
      <w:pPr>
        <w:pStyle w:val="Normal0"/>
        <w:numPr>
          <w:ilvl w:val="0"/>
          <w:numId w:val="7"/>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lang w:bidi="en-US"/>
        </w:rPr>
        <w:sectPr w:rsidR="00E87DA2">
          <w:type w:val="continuous"/>
          <w:pgSz w:w="12240" w:h="15840"/>
          <w:pgMar w:top="1440" w:right="1440" w:bottom="1440" w:left="1440" w:header="720" w:footer="720" w:gutter="0"/>
          <w:cols w:num="2" w:space="720"/>
        </w:sectPr>
      </w:pPr>
    </w:p>
    <w:p w14:paraId="19F66248" w14:textId="77777777" w:rsidR="00E87DA2" w:rsidRDefault="00E87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sectPr w:rsidR="00E87DA2" w:rsidSect="00050D2B">
      <w:type w:val="continuous"/>
      <w:pgSz w:w="12240" w:h="15840"/>
      <w:pgMar w:top="1440" w:right="1440" w:bottom="1440" w:left="1440" w:header="720" w:footer="720" w:gutter="0"/>
      <w:cols w:num="2"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9:24:00Z" w:initials="A">
    <w:p w14:paraId="5969AC98" w14:textId="77777777" w:rsidR="00D65FE9" w:rsidRDefault="00050D2B">
      <w:pPr>
        <w:pStyle w:val="CommentText"/>
      </w:pPr>
      <w:r>
        <w:fldChar w:fldCharType="begin"/>
      </w:r>
      <w:r w:rsidR="00D65FE9">
        <w:instrText>PAGE \# "'Page: '#'</w:instrText>
      </w:r>
      <w:r w:rsidR="00D65FE9">
        <w:br/>
        <w:instrText>'"</w:instrText>
      </w:r>
      <w:r>
        <w:fldChar w:fldCharType="end"/>
      </w:r>
      <w:r w:rsidR="00D65FE9">
        <w:rPr>
          <w:rStyle w:val="CommentReference"/>
        </w:rPr>
        <w:annotationRef/>
      </w:r>
      <w:r w:rsidR="00D65FE9">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69AC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69AC98" w16cid:durableId="212688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46DB3" w14:textId="77777777" w:rsidR="00E21EC1" w:rsidRDefault="00E21EC1">
      <w:r>
        <w:separator/>
      </w:r>
    </w:p>
  </w:endnote>
  <w:endnote w:type="continuationSeparator" w:id="0">
    <w:p w14:paraId="47B54DA8" w14:textId="77777777" w:rsidR="00E21EC1" w:rsidRDefault="00E21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D8ECC" w14:textId="77777777" w:rsidR="00E21EC1" w:rsidRDefault="00E21EC1">
      <w:r>
        <w:separator/>
      </w:r>
    </w:p>
  </w:footnote>
  <w:footnote w:type="continuationSeparator" w:id="0">
    <w:p w14:paraId="7B6678D1" w14:textId="77777777" w:rsidR="00E21EC1" w:rsidRDefault="00E21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7AF00" w14:textId="77777777" w:rsidR="00E87DA2" w:rsidRDefault="00E87DA2">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C09A2"/>
    <w:multiLevelType w:val="singleLevel"/>
    <w:tmpl w:val="04090001"/>
    <w:lvl w:ilvl="0">
      <w:start w:val="1"/>
      <w:numFmt w:val="bullet"/>
      <w:lvlText w:val=""/>
      <w:lvlJc w:val="left"/>
      <w:pPr>
        <w:ind w:left="360" w:hanging="360"/>
      </w:pPr>
      <w:rPr>
        <w:rFonts w:ascii="Symbol" w:hAnsi="Symbol" w:hint="default"/>
        <w:b w:val="0"/>
        <w:i w:val="0"/>
        <w:strike w:val="0"/>
        <w:color w:val="auto"/>
        <w:position w:val="0"/>
        <w:sz w:val="16"/>
        <w:u w:val="none"/>
        <w:shd w:val="clear" w:color="auto" w:fill="auto"/>
      </w:rPr>
    </w:lvl>
  </w:abstractNum>
  <w:abstractNum w:abstractNumId="1" w15:restartNumberingAfterBreak="0">
    <w:nsid w:val="13A0041B"/>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16"/>
        <w:u w:val="none"/>
        <w:shd w:val="clear" w:color="auto" w:fill="auto"/>
      </w:rPr>
    </w:lvl>
  </w:abstractNum>
  <w:abstractNum w:abstractNumId="2" w15:restartNumberingAfterBreak="0">
    <w:nsid w:val="2F784101"/>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0"/>
        <w:u w:val="none"/>
        <w:shd w:val="clear" w:color="auto" w:fill="auto"/>
      </w:rPr>
    </w:lvl>
  </w:abstractNum>
  <w:abstractNum w:abstractNumId="3" w15:restartNumberingAfterBreak="0">
    <w:nsid w:val="364368AE"/>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0"/>
        <w:u w:val="none"/>
        <w:shd w:val="clear" w:color="auto" w:fill="auto"/>
      </w:rPr>
    </w:lvl>
  </w:abstractNum>
  <w:abstractNum w:abstractNumId="4" w15:restartNumberingAfterBreak="0">
    <w:nsid w:val="43E44715"/>
    <w:multiLevelType w:val="hybridMultilevel"/>
    <w:tmpl w:val="93A80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7C7675"/>
    <w:multiLevelType w:val="singleLevel"/>
    <w:tmpl w:val="04090001"/>
    <w:lvl w:ilvl="0">
      <w:start w:val="1"/>
      <w:numFmt w:val="bullet"/>
      <w:lvlText w:val=""/>
      <w:lvlJc w:val="left"/>
      <w:pPr>
        <w:ind w:left="709" w:hanging="360"/>
      </w:pPr>
      <w:rPr>
        <w:rFonts w:ascii="Symbol" w:hAnsi="Symbol" w:hint="default"/>
        <w:b w:val="0"/>
        <w:i w:val="0"/>
        <w:strike w:val="0"/>
        <w:color w:val="auto"/>
        <w:position w:val="0"/>
        <w:sz w:val="20"/>
        <w:u w:val="none"/>
        <w:shd w:val="clear" w:color="auto" w:fill="auto"/>
      </w:rPr>
    </w:lvl>
  </w:abstractNum>
  <w:abstractNum w:abstractNumId="6" w15:restartNumberingAfterBreak="0">
    <w:nsid w:val="655B116A"/>
    <w:multiLevelType w:val="hybridMultilevel"/>
    <w:tmpl w:val="76700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E645F7"/>
    <w:multiLevelType w:val="multilevel"/>
    <w:tmpl w:val="AB1E0C8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upperLetter"/>
      <w:lvlText w:val="%2)"/>
      <w:lvlJc w:val="left"/>
      <w:pPr>
        <w:tabs>
          <w:tab w:val="num" w:pos="709"/>
        </w:tabs>
        <w:ind w:left="709"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7"/>
  </w:num>
  <w:num w:numId="2">
    <w:abstractNumId w:val="3"/>
  </w:num>
  <w:num w:numId="3">
    <w:abstractNumId w:val="2"/>
  </w:num>
  <w:num w:numId="4">
    <w:abstractNumId w:val="7"/>
    <w:lvlOverride w:ilvl="0">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Override>
  </w:num>
  <w:num w:numId="5">
    <w:abstractNumId w:val="5"/>
  </w:num>
  <w:num w:numId="6">
    <w:abstractNumId w:val="1"/>
  </w:num>
  <w:num w:numId="7">
    <w:abstractNumId w:val="0"/>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QwMjY0MDEzMjJS0lEKTi0uzszPAykwrgUAzcQcXiwAAAA="/>
    <w:docVar w:name="Description" w:val="Want to develop a GENERAL MARKET SURVEY? Want to track the effectiveness of your business or product? Visit TemplateGuru and find surveys templates to help your business track your business / product effectiveness.  You can find many  more useful template examples here   https://www.templateguru.co.za/templates"/>
    <w:docVar w:name="Excerpt" w:val="GENERAL MARKET SURVEY     Excerpt not available"/>
    <w:docVar w:name="Source" w:val="www.masterclassmanagement.com"/>
    <w:docVar w:name="Tags" w:val="sales and marketing, sale, tips, script, report, business document, entrepreneur, entrepreneurship, sample, rate your company, develop, surveys,  comparison, quality, marketing, scale, general market survey template ,    general market survey example"/>
  </w:docVars>
  <w:rsids>
    <w:rsidRoot w:val="00E87DA2"/>
    <w:rsid w:val="00050D2B"/>
    <w:rsid w:val="002C6A54"/>
    <w:rsid w:val="002F0C57"/>
    <w:rsid w:val="004B56E7"/>
    <w:rsid w:val="0050618C"/>
    <w:rsid w:val="00681209"/>
    <w:rsid w:val="008639BE"/>
    <w:rsid w:val="009D7F15"/>
    <w:rsid w:val="00BC3090"/>
    <w:rsid w:val="00BF2184"/>
    <w:rsid w:val="00D65FE9"/>
    <w:rsid w:val="00E21EC1"/>
    <w:rsid w:val="00E859D7"/>
    <w:rsid w:val="00E87DA2"/>
    <w:rsid w:val="00F3225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A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0D2B"/>
    <w:pPr>
      <w:spacing w:after="0" w:line="240" w:lineRule="auto"/>
    </w:pPr>
    <w:rPr>
      <w:rFonts w:ascii="Times New Roman"/>
      <w:sz w:val="20"/>
    </w:rPr>
  </w:style>
  <w:style w:type="paragraph" w:styleId="Heading3">
    <w:name w:val="heading 3"/>
    <w:basedOn w:val="Normal"/>
    <w:next w:val="Normal"/>
    <w:qFormat/>
    <w:rsid w:val="00050D2B"/>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050D2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050D2B"/>
    <w:pPr>
      <w:tabs>
        <w:tab w:val="center" w:pos="4320"/>
        <w:tab w:val="right" w:pos="8640"/>
      </w:tabs>
    </w:pPr>
  </w:style>
  <w:style w:type="paragraph" w:styleId="BodyText">
    <w:name w:val="Body Text"/>
    <w:basedOn w:val="Normal"/>
    <w:qFormat/>
    <w:rsid w:val="00050D2B"/>
    <w:rPr>
      <w:rFonts w:ascii="Garamond" w:eastAsia="Garamond" w:hAnsi="Garamond" w:cs="Garamond"/>
      <w:sz w:val="24"/>
      <w:szCs w:val="24"/>
    </w:rPr>
  </w:style>
  <w:style w:type="paragraph" w:styleId="DocumentMap">
    <w:name w:val="Document Map"/>
    <w:basedOn w:val="Normal"/>
    <w:qFormat/>
    <w:rsid w:val="00050D2B"/>
    <w:rPr>
      <w:rFonts w:ascii="Tahoma" w:eastAsia="Tahoma" w:hAnsi="Tahoma" w:cs="Tahoma"/>
    </w:rPr>
  </w:style>
  <w:style w:type="paragraph" w:styleId="Footer">
    <w:name w:val="footer"/>
    <w:basedOn w:val="Normal"/>
    <w:qFormat/>
    <w:rsid w:val="00050D2B"/>
    <w:pPr>
      <w:tabs>
        <w:tab w:val="center" w:pos="4320"/>
        <w:tab w:val="right" w:pos="8640"/>
      </w:tabs>
    </w:pPr>
  </w:style>
  <w:style w:type="table" w:styleId="TableGrid">
    <w:name w:val="Table Grid"/>
    <w:basedOn w:val="TableNormal"/>
    <w:uiPriority w:val="39"/>
    <w:rsid w:val="002F0C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2F0C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2F0C57"/>
    <w:pPr>
      <w:ind w:left="720"/>
      <w:contextualSpacing/>
    </w:pPr>
  </w:style>
  <w:style w:type="character" w:styleId="CommentReference">
    <w:name w:val="annotation reference"/>
    <w:basedOn w:val="DefaultParagraphFont"/>
    <w:uiPriority w:val="99"/>
    <w:semiHidden/>
    <w:unhideWhenUsed/>
    <w:rsid w:val="00D65FE9"/>
    <w:rPr>
      <w:sz w:val="16"/>
      <w:szCs w:val="16"/>
    </w:rPr>
  </w:style>
  <w:style w:type="paragraph" w:styleId="CommentText">
    <w:name w:val="annotation text"/>
    <w:basedOn w:val="Normal"/>
    <w:link w:val="CommentTextChar"/>
    <w:uiPriority w:val="99"/>
    <w:semiHidden/>
    <w:unhideWhenUsed/>
    <w:rsid w:val="00D65FE9"/>
  </w:style>
  <w:style w:type="character" w:customStyle="1" w:styleId="CommentTextChar">
    <w:name w:val="Comment Text Char"/>
    <w:basedOn w:val="DefaultParagraphFont"/>
    <w:link w:val="CommentText"/>
    <w:uiPriority w:val="99"/>
    <w:semiHidden/>
    <w:rsid w:val="00D65FE9"/>
    <w:rPr>
      <w:rFonts w:ascii="Times New Roman"/>
      <w:sz w:val="20"/>
    </w:rPr>
  </w:style>
  <w:style w:type="paragraph" w:styleId="CommentSubject">
    <w:name w:val="annotation subject"/>
    <w:basedOn w:val="CommentText"/>
    <w:next w:val="CommentText"/>
    <w:link w:val="CommentSubjectChar"/>
    <w:uiPriority w:val="99"/>
    <w:semiHidden/>
    <w:unhideWhenUsed/>
    <w:rsid w:val="00D65FE9"/>
    <w:rPr>
      <w:b/>
      <w:bCs/>
    </w:rPr>
  </w:style>
  <w:style w:type="character" w:customStyle="1" w:styleId="CommentSubjectChar">
    <w:name w:val="Comment Subject Char"/>
    <w:basedOn w:val="CommentTextChar"/>
    <w:link w:val="CommentSubject"/>
    <w:uiPriority w:val="99"/>
    <w:semiHidden/>
    <w:rsid w:val="00D65FE9"/>
    <w:rPr>
      <w:rFonts w:ascii="Times New Roman"/>
      <w:b/>
      <w:bCs/>
      <w:sz w:val="20"/>
    </w:rPr>
  </w:style>
  <w:style w:type="paragraph" w:styleId="BalloonText">
    <w:name w:val="Balloon Text"/>
    <w:basedOn w:val="Normal"/>
    <w:link w:val="BalloonTextChar"/>
    <w:uiPriority w:val="99"/>
    <w:semiHidden/>
    <w:unhideWhenUsed/>
    <w:rsid w:val="008639BE"/>
    <w:rPr>
      <w:rFonts w:ascii="Tahoma" w:hAnsi="Tahoma" w:cs="Tahoma"/>
      <w:sz w:val="16"/>
      <w:szCs w:val="16"/>
    </w:rPr>
  </w:style>
  <w:style w:type="character" w:customStyle="1" w:styleId="BalloonTextChar">
    <w:name w:val="Balloon Text Char"/>
    <w:basedOn w:val="DefaultParagraphFont"/>
    <w:link w:val="BalloonText"/>
    <w:uiPriority w:val="99"/>
    <w:semiHidden/>
    <w:rsid w:val="008639B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57</Words>
  <Characters>1876</Characters>
  <Application>Microsoft Office Word</Application>
  <DocSecurity>0</DocSecurity>
  <Lines>147</Lines>
  <Paragraphs>76</Paragraphs>
  <ScaleCrop>false</ScaleCrop>
  <HeadingPairs>
    <vt:vector size="2" baseType="variant">
      <vt:variant>
        <vt:lpstr>Title</vt:lpstr>
      </vt:variant>
      <vt:variant>
        <vt:i4>1</vt:i4>
      </vt:variant>
    </vt:vector>
  </HeadingPairs>
  <TitlesOfParts>
    <vt:vector size="1" baseType="lpstr">
      <vt:lpstr>GENERAL MARKET SURVEY</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09:22:00Z</dcterms:created>
  <dcterms:modified xsi:type="dcterms:W3CDTF">2019-10-21T19:19:00Z</dcterms:modified>
  <cp:category/>
</cp:coreProperties>
</file>